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505DC" w14:textId="77777777" w:rsidR="00671364" w:rsidRPr="00671364" w:rsidRDefault="00671364" w:rsidP="00671364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671364"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Comment:</w:t>
      </w:r>
    </w:p>
    <w:p w14:paraId="287907B1" w14:textId="62F4D87A" w:rsidR="00671364" w:rsidRPr="00671364" w:rsidRDefault="00671364" w:rsidP="00671364">
      <w:pPr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</w:pPr>
      <w:r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  <w:t>Accepted</w:t>
      </w:r>
    </w:p>
    <w:p w14:paraId="4628CCDE" w14:textId="77777777" w:rsidR="00671364" w:rsidRPr="00671364" w:rsidRDefault="00671364" w:rsidP="00671364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671364"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Details:</w:t>
      </w:r>
    </w:p>
    <w:p w14:paraId="017938E1" w14:textId="58156690" w:rsidR="00671364" w:rsidRPr="00D40E31" w:rsidRDefault="00671364" w:rsidP="00D40E31">
      <w:pPr>
        <w:tabs>
          <w:tab w:val="left" w:pos="3919"/>
        </w:tabs>
      </w:pPr>
      <w:proofErr w:type="spellStart"/>
      <w:r w:rsidRPr="00671364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Dr.</w:t>
      </w:r>
      <w:proofErr w:type="spellEnd"/>
      <w:r w:rsidRPr="00671364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 xml:space="preserve"> Takashi </w:t>
      </w:r>
      <w:proofErr w:type="spellStart"/>
      <w:r w:rsidRPr="00671364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Ikeno</w:t>
      </w:r>
      <w:proofErr w:type="spellEnd"/>
      <w:r w:rsidRPr="00671364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 xml:space="preserve">, National Cancer </w:t>
      </w:r>
      <w:proofErr w:type="spellStart"/>
      <w:r w:rsidRPr="00671364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Center</w:t>
      </w:r>
      <w:proofErr w:type="spellEnd"/>
      <w:r w:rsidRPr="00671364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 xml:space="preserve"> Hospital East, Japan</w:t>
      </w:r>
      <w:bookmarkStart w:id="0" w:name="_GoBack"/>
      <w:bookmarkEnd w:id="0"/>
    </w:p>
    <w:sectPr w:rsidR="00671364" w:rsidRPr="00D40E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xMzcxNzAwNbO0MLNU0lEKTi0uzszPAykwrAUAe8l/XywAAAA="/>
  </w:docVars>
  <w:rsids>
    <w:rsidRoot w:val="00001F2A"/>
    <w:rsid w:val="00001F2A"/>
    <w:rsid w:val="00560B4F"/>
    <w:rsid w:val="00671364"/>
    <w:rsid w:val="006D2BDD"/>
    <w:rsid w:val="009618D3"/>
    <w:rsid w:val="009F096E"/>
    <w:rsid w:val="00B17BEB"/>
    <w:rsid w:val="00D40E31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BE036"/>
  <w15:chartTrackingRefBased/>
  <w15:docId w15:val="{1DCB8054-5AB6-450A-83CC-0DB273E2D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25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6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10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1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80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8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93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39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24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44</cp:lastModifiedBy>
  <cp:revision>7</cp:revision>
  <dcterms:created xsi:type="dcterms:W3CDTF">2024-08-30T04:57:00Z</dcterms:created>
  <dcterms:modified xsi:type="dcterms:W3CDTF">2025-09-09T10:08:00Z</dcterms:modified>
</cp:coreProperties>
</file>